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rchitect</w:t>
      </w:r>
      <w:r>
        <w:t xml:space="preserve"> </w:t>
      </w:r>
      <w:r>
        <w:t xml:space="preserve">Position</w:t>
      </w:r>
      <w:r>
        <w:t xml:space="preserve"> </w:t>
      </w:r>
      <w:r>
        <w:t xml:space="preserve">-</w:t>
      </w:r>
      <w:r>
        <w:t xml:space="preserve"> </w:t>
      </w:r>
      <w:r>
        <w:t xml:space="preserve">Riyadh,</w:t>
      </w:r>
      <w:r>
        <w:t xml:space="preserve"> </w:t>
      </w:r>
      <w:r>
        <w:t xml:space="preserve">Saudi</w:t>
      </w:r>
      <w:r>
        <w:t xml:space="preserve"> </w:t>
      </w:r>
      <w:r>
        <w:t xml:space="preserve">Arabia</w:t>
      </w:r>
    </w:p>
    <w:bookmarkStart w:id="21" w:name="X2fd96ac725286fa03572c27393e133f49eb2622"/>
    <w:p>
      <w:pPr>
        <w:pStyle w:val="Heading1"/>
      </w:pPr>
      <w:r>
        <w:t xml:space="preserve">Internship Application Letter for Architect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Firm Name, if known - otherwise use "Architecture Department"]</w:t>
      </w:r>
      <w:r>
        <w:br/>
      </w:r>
      <w:r>
        <w:t xml:space="preserve">[Firm Address]</w:t>
      </w:r>
      <w:r>
        <w:br/>
      </w:r>
      <w:r>
        <w:t xml:space="preserve">Riyadh, Saudi Arabia</w:t>
      </w:r>
    </w:p>
    <w:bookmarkStart w:id="20" w:name="Xa74c97deb50bf1c443f452950b3de1812f5e048"/>
    <w:p>
      <w:pPr>
        <w:pStyle w:val="Heading2"/>
      </w:pPr>
      <w:r>
        <w:t xml:space="preserve">Subject: Application for Architectural Internship Position</w:t>
      </w:r>
    </w:p>
    <w:p>
      <w:pPr>
        <w:pStyle w:val="FirstParagraph"/>
      </w:pPr>
      <w:r>
        <w:t xml:space="preserve">Dear Hiring Manager,</w:t>
      </w:r>
    </w:p>
    <w:p>
      <w:pPr>
        <w:pStyle w:val="BodyText"/>
      </w:pPr>
      <w:r>
        <w:t xml:space="preserve">It is with profound enthusiasm that I submit my application as an aspiring Architect seeking an internship opportunity within your esteemed firm in Riyadh, Saudi Arabia. As a dedicated architecture student at [Your University/Institution] currently pursuing my Bachelor of Science in Architecture, I have closely followed the innovative developments transforming Riyadh into a global hub of architectural excellence. This Internship Application Letter represents not merely a formal request for employment, but a sincere commitment to contribute to the visionary urban landscape that defines modern</w:t>
      </w:r>
      <w:r>
        <w:t xml:space="preserve"> </w:t>
      </w:r>
      <w:r>
        <w:rPr>
          <w:bCs/>
          <w:b/>
        </w:rPr>
        <w:t xml:space="preserve">Saudi Arabia Riyadh</w:t>
      </w:r>
      <w:r>
        <w:t xml:space="preserve">.</w:t>
      </w:r>
    </w:p>
    <w:p>
      <w:pPr>
        <w:pStyle w:val="BodyText"/>
      </w:pPr>
      <w:r>
        <w:t xml:space="preserve">My academic journey has been meticulously structured around contemporary architectural principles with specific emphasis on sustainable design and cultural sensitivity—essential components for thriving in the dynamic context of Saudi Arabia. I have excelled in courses such as Advanced Building Technology, Urban Design Principles, and Sustainable Materials Management, earning a GPA of 3.8/4.0. More significantly, my final-year project—a comprehensive urban renewal proposal for the historic Al-Olaya district—received recognition from the Saudi Council of Engineers for its innovative integration of traditional Islamic architectural elements with cutting-edge green technologies. This project directly aligns with Riyadh’s Vision 2030 goals of preserving cultural heritage while embracing sustainable development.</w:t>
      </w:r>
    </w:p>
    <w:p>
      <w:pPr>
        <w:pStyle w:val="BodyText"/>
      </w:pPr>
      <w:r>
        <w:t xml:space="preserve">Proficient in industry-standard software including AutoCAD, Revit, Rhino, and SketchUp, I possess technical skills that would enable immediate contribution to your team. However, my true value extends beyond digital proficiency. During my summer internship at [Previous Firm/Project], I supported the design development for a mixed-use commercial complex in Jeddah by conducting site analysis, preparing construction documentation, and collaborating with structural engineers—a experience that solidified my understanding of Saudi Arabia’s unique building codes and project delivery systems. I have also completed specialized training in BIM Level 2 standards and LEED certification processes, ensuring my technical capabilities meet international benchmarks critical for projects in</w:t>
      </w:r>
      <w:r>
        <w:t xml:space="preserve"> </w:t>
      </w:r>
      <w:r>
        <w:rPr>
          <w:bCs/>
          <w:b/>
        </w:rPr>
        <w:t xml:space="preserve">Saudi Arabia Riyadh</w:t>
      </w:r>
      <w:r>
        <w:t xml:space="preserve">.</w:t>
      </w:r>
    </w:p>
    <w:p>
      <w:pPr>
        <w:pStyle w:val="BodyText"/>
      </w:pPr>
      <w:r>
        <w:t xml:space="preserve">What profoundly motivates me to pursue this Architect internship specifically within Riyadh is the city’s unparalleled transformation under Vision 2030. Witnessing the construction of iconic landmarks like NEOM, Diriyah Gate, and Qiddiya has ignited my passion for contributing to a built environment that reflects both Saudi Arabia’s rich heritage and its forward-looking aspirations. I am deeply inspired by your firm’s commitment to projects such as [Mention Specific Project if known - e.g., "the King Abdullah Financial District expansion" or "Riyadh Metro station designs"], which exemplify the harmonious blend of innovation and cultural respect I aspire to achieve in my career. The opportunity to learn from professionals shaping the capital city’s skyline would be invaluable for my growth as an Architect dedicated to elevating Saudi Arabia's architectural identity.</w:t>
      </w:r>
    </w:p>
    <w:p>
      <w:pPr>
        <w:pStyle w:val="BodyText"/>
      </w:pPr>
      <w:r>
        <w:t xml:space="preserve">Having researched Riyadh’s evolving architectural landscape extensively, I recognize the unique challenges and opportunities present here: balancing rapid urbanization with environmental stewardship, integrating traditional Islamic design philosophies into modern infrastructure, and adhering to stringent local regulations while embracing global best practices. My academic research on passive cooling techniques for desert climates—validated through a pilot study at [University]’s sustainable lab—demonstrates my proactive approach to solving region-specific challenges. I am confident these insights would contribute meaningfully to your firm’s projects addressing Riyadh’s distinctive climatic conditions.</w:t>
      </w:r>
    </w:p>
    <w:p>
      <w:pPr>
        <w:pStyle w:val="BodyText"/>
      </w:pPr>
      <w:r>
        <w:t xml:space="preserve">My cultural adaptability further positions me as an ideal candidate for this role. Having completed a semester exchange program in Dubai and participated in multiple cross-cultural workshops focused on Middle Eastern design practices, I possess deep respect for Saudi traditions and communication norms. I understand that professional success in</w:t>
      </w:r>
      <w:r>
        <w:t xml:space="preserve"> </w:t>
      </w:r>
      <w:r>
        <w:rPr>
          <w:bCs/>
          <w:b/>
        </w:rPr>
        <w:t xml:space="preserve">Saudi Arabia Riyadh</w:t>
      </w:r>
      <w:r>
        <w:t xml:space="preserve"> </w:t>
      </w:r>
      <w:r>
        <w:t xml:space="preserve">requires not just technical excellence but also cultural intelligence—qualities I have actively cultivated through my interactions with local professionals during site visits to projects like the King Abdullah University of Science and Technology (KAUST) campus.</w:t>
      </w:r>
    </w:p>
    <w:p>
      <w:pPr>
        <w:pStyle w:val="BodyText"/>
      </w:pPr>
      <w:r>
        <w:t xml:space="preserve">I am particularly drawn to your firm’s emphasis on mentorship within the architectural community. In my academic journey, I have actively sought guidance from licensed Architects, including [Name/Title] at [Institution], who encouraged me to pursue internships that foster both technical mastery and ethical design thinking. I believe your firm’s structured internship program—designed to provide hands-on experience across conceptual design through construction documentation—would offer the comprehensive training essential for my development as a competent Architect prepared for professional registration in Saudi Arabia.</w:t>
      </w:r>
    </w:p>
    <w:p>
      <w:pPr>
        <w:pStyle w:val="BodyText"/>
      </w:pPr>
      <w:r>
        <w:t xml:space="preserve">My resume, attached for your detailed review, provides further evidence of my qualifications. I have also included a portfolio showcasing 15+ projects ranging from sustainable housing concepts to heritage restoration studies—all contextualized within the Middle Eastern architectural framework. I welcome the opportunity to discuss how my proactive approach to design challenges and genuine passion for</w:t>
      </w:r>
      <w:r>
        <w:t xml:space="preserve"> </w:t>
      </w:r>
      <w:r>
        <w:rPr>
          <w:bCs/>
          <w:b/>
        </w:rPr>
        <w:t xml:space="preserve">Saudi Arabia Riyadh</w:t>
      </w:r>
      <w:r>
        <w:t xml:space="preserve">’s architectural evolution can benefit your team.</w:t>
      </w:r>
    </w:p>
    <w:p>
      <w:pPr>
        <w:pStyle w:val="BodyText"/>
      </w:pPr>
      <w:r>
        <w:t xml:space="preserve">Thank you for considering this Internship Application Letter. I am eager to bring my dedication, technical skills, and cultural awareness to your firm’s innovative projects in Riyadh. I have attached my resume and portfolio for your convenience and am available for an interview at your earliest convenience. Please feel free to contact me via email or phone to schedule a discussion.</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rchitect Position - Riyadh, Saudi Arabia</dc:title>
  <dc:creator/>
  <dc:language>en</dc:language>
  <cp:keywords/>
  <dcterms:created xsi:type="dcterms:W3CDTF">2026-07-15T09:19:37Z</dcterms:created>
  <dcterms:modified xsi:type="dcterms:W3CDTF">2026-07-15T09:19:37Z</dcterms:modified>
</cp:coreProperties>
</file>

<file path=docProps/custom.xml><?xml version="1.0" encoding="utf-8"?>
<Properties xmlns="http://schemas.openxmlformats.org/officeDocument/2006/custom-properties" xmlns:vt="http://schemas.openxmlformats.org/officeDocument/2006/docPropsVTypes"/>
</file>